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nya Top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n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p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63 Osterman Avenue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nyaltopp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0953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 Top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vie Topp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